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ofessor</w:t>
      </w:r>
      <w:r>
        <w:t xml:space="preserve"> </w:t>
      </w:r>
      <w:r>
        <w:t xml:space="preserve">Position,</w:t>
      </w:r>
      <w:r>
        <w:t xml:space="preserve"> </w:t>
      </w:r>
      <w:r>
        <w:t xml:space="preserve">Argentina</w:t>
      </w:r>
      <w:r>
        <w:t xml:space="preserve"> </w:t>
      </w:r>
      <w:r>
        <w:t xml:space="preserve">Buenos</w:t>
      </w:r>
      <w:r>
        <w:t xml:space="preserve"> </w:t>
      </w:r>
      <w:r>
        <w:t xml:space="preserve">Aires</w:t>
      </w:r>
    </w:p>
    <w:bookmarkStart w:id="21" w:name="X8da8b78d395659bb5bb47487de7bfae77c18e6f"/>
    <w:p>
      <w:pPr>
        <w:pStyle w:val="Heading1"/>
      </w:pPr>
      <w:r>
        <w:t xml:space="preserve">Internship Application Letter for Research Assistan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Dr. [Professor's Full Name]</w:t>
      </w:r>
      <w:r>
        <w:br/>
      </w:r>
      <w:r>
        <w:t xml:space="preserve">Department of [Specific Field, e.g., Sociology/Environmental Science/Economics]</w:t>
      </w:r>
      <w:r>
        <w:br/>
      </w:r>
      <w:r>
        <w:t xml:space="preserve">University of Buenos Aires (UBA) / Universidad Nacional de La Plata (UNLP) / UADE</w:t>
      </w:r>
      <w:r>
        <w:br/>
      </w:r>
      <w:r>
        <w:t xml:space="preserve">Buenos Aires, Argentina</w:t>
      </w:r>
    </w:p>
    <w:bookmarkStart w:id="20" w:name="X4993138dd4185decb31bfc9714b5b6b58a63923"/>
    <w:p>
      <w:pPr>
        <w:pStyle w:val="Heading2"/>
      </w:pPr>
      <w:r>
        <w:t xml:space="preserve">Subject: Formal Application for Research Internship Under Your Supervision</w:t>
      </w:r>
    </w:p>
    <w:p>
      <w:pPr>
        <w:pStyle w:val="FirstParagraph"/>
      </w:pPr>
      <w:r>
        <w:t xml:space="preserve">To the Esteemed Professor,</w:t>
      </w:r>
    </w:p>
    <w:p>
      <w:pPr>
        <w:pStyle w:val="BodyText"/>
      </w:pPr>
      <w:r>
        <w:t xml:space="preserve">It is with profound admiration for your pioneering contributions to [Mention Specific Field, e.g., Urban Anthropology, Sustainable Development Policy, or Latin American Economic History] that I submit this Internship Application Letter. I am writing to express my enthusiastic interest in securing a research internship position within your esteemed academic group at the prestigious institution in Argentina Buenos Aires. As a dedicated graduate student with an unwavering commitment to advancing knowledge in [Specific Field], I am confident that an opportunity to learn under your guidance would represent the pinnacle of my academic journey and significantly contribute to my professional development as a future scholar.</w:t>
      </w:r>
    </w:p>
    <w:p>
      <w:pPr>
        <w:pStyle w:val="BodyText"/>
      </w:pPr>
      <w:r>
        <w:t xml:space="preserve">My academic trajectory has been meticulously aligned with the intellectual currents you have so profoundly shaped. During my Master’s studies in [Your Program] at [Your University], I immersed myself in rigorous coursework and independent research focused on [Specific Topic, e.g., "the socio-economic dynamics of informal settlements in Latin American metropolises" or "the impact of digital transformation on traditional artisanal industries in the Río de la Plata region"]. This work directly resonated with your groundbreaking 2023 publication, "[Title of Professor's Relevant Paper/Book]," where you argued that [Mention a specific argument or finding from their work]. I spent countless hours analyzing your methodology for community engagement in the</w:t>
      </w:r>
      <w:r>
        <w:t xml:space="preserve"> </w:t>
      </w:r>
      <w:r>
        <w:rPr>
          <w:iCs/>
          <w:i/>
        </w:rPr>
        <w:t xml:space="preserve">barrios</w:t>
      </w:r>
      <w:r>
        <w:t xml:space="preserve"> </w:t>
      </w:r>
      <w:r>
        <w:t xml:space="preserve">of Buenos Aires, which inspired my own fieldwork methodology. Your approach to integrating empirical data with deep cultural understanding transcends mere academic exercise—it is a model for ethical, impactful scholarship that I strive to emulate.</w:t>
      </w:r>
    </w:p>
    <w:p>
      <w:pPr>
        <w:pStyle w:val="BodyText"/>
      </w:pPr>
      <w:r>
        <w:t xml:space="preserve">The decision to pursue this internship specifically within the vibrant academic ecosystem of Argentina Buenos Aires was deliberate and deeply informed. Buenos Aires stands as not merely a city but the undisputed intellectual epicenter of South America. Its unique confluence of colonial history, vibrant immigrant cultures, and dynamic contemporary urban challenges creates an unparalleled laboratory for research in [Your Field]. Universities like the University of Buenos Aires (UBA), consistently ranked among Latin America's top institutions, foster a culture of rigorous debate and interdisciplinary collaboration that is rare globally. I am particularly drawn to the opportunity to engage with local archives housed in the Biblioteca Nacional de la República Argentina, participate in colloquia at the Centro Cultural Borges, and understand research through the nuanced lens of Argentine academic traditions—a context where respect for intellectual lineage (</w:t>
      </w:r>
      <w:r>
        <w:rPr>
          <w:iCs/>
          <w:i/>
        </w:rPr>
        <w:t xml:space="preserve">respeto</w:t>
      </w:r>
      <w:r>
        <w:t xml:space="preserve">) is as vital as methodological precision. Living and working within this environment, absorbing its rhythms and perspectives firsthand, is essential for developing research that truly resonates beyond the confines of a textbook.</w:t>
      </w:r>
    </w:p>
    <w:p>
      <w:pPr>
        <w:pStyle w:val="BodyText"/>
      </w:pPr>
      <w:r>
        <w:t xml:space="preserve">I possess a robust foundation directly relevant to your current projects on [Mention 1-2 Specific Projects from Professor's Website/Recent Work]. My proficiency in [List Key Skills: e.g., qualitative data analysis using NVivo, advanced Spanish (C1 level with fluency in Rioplatense dialect), quantitative methods like STATA, GIS mapping] is complemented by practical experience. During my internship at [Previous Institution], I contributed to a project examining [Briefly Describe Relevant Task], where I demonstrated my ability to manage complex datasets while maintaining meticulous attention to cultural sensitivity—a skill paramount when working with communities in Argentina Buenos Aires. Furthermore, I have proactively familiarized myself with the local context: reading key Argentine scholars like [Name] and studying the specific socio-political landscape of neighborhoods such as Palermo or Villa 31, which your work frequently references. I understand that success in this internship requires not only academic aptitude but also a genuine commitment to immersing oneself within the cultural fabric of Argentina Buenos Aires—a commitment I am fully prepared to honor.</w:t>
      </w:r>
    </w:p>
    <w:p>
      <w:pPr>
        <w:pStyle w:val="BodyText"/>
      </w:pPr>
      <w:r>
        <w:t xml:space="preserve">My aspiration is not merely to fulfill an internship requirement, but to become a valuable, contributing member of your research team. I am eager to assist in literature reviews for your upcoming project on [Specific Project Name], contribute ethnographic insights gathered during fieldwork in the Greater Buenos Aires area, and support the translation of key findings into accessible formats for local stakeholders. I am particularly keen to learn from your expertise in navigating the complexities of academic collaboration within Argentina’s unique institutional landscape, balancing international scholarly standards with deep local relevance—a skill crucial for impactful work on this continent. I am confident that my dedication, linguistic abilities (fluent Spanish), cultural adaptability, and passion for [Your Field] align perfectly with the demands of an internship under a distinguished Professor such as yourself.</w:t>
      </w:r>
    </w:p>
    <w:p>
      <w:pPr>
        <w:pStyle w:val="BodyText"/>
      </w:pPr>
      <w:r>
        <w:t xml:space="preserve">Argentina Buenos Aires offers a living classroom unlike any other. To conduct research within this city's historic streets, academic institutions, and diverse communities is to engage with the very heart of Latin American thought and resilience. I am not seeking just an internship; I seek an apprenticeship in the art of scholarly inquiry as practiced by one of its most respected voices in Buenos Aires. The prospect of contributing to your team's vital work while learning from you directly is a profound professional honor I would welcome with immense dedication and enthusiasm.</w:t>
      </w:r>
    </w:p>
    <w:p>
      <w:pPr>
        <w:pStyle w:val="BodyText"/>
      </w:pPr>
      <w:r>
        <w:t xml:space="preserve">I have attached my CV, academic transcript, and a brief research proposal outlining potential contributions aligned with your current interests for your consideration. Thank you for taking the time to review this Internship Application Letter. I am eager to discuss how my skills, experiences, and deep respect for the scholarly traditions of Argentina Buenos Aires can benefit your research group at [University Name]. I am available at your earliest convenience for an interview via Zoom or in person upon arrival in Buenos Aires.</w:t>
      </w:r>
    </w:p>
    <w:p>
      <w:pPr>
        <w:pStyle w:val="BodyText"/>
      </w:pPr>
      <w:r>
        <w:t xml:space="preserve">Sincerely,</w:t>
      </w:r>
    </w:p>
    <w:p>
      <w:pPr>
        <w:pStyle w:val="BodyText"/>
      </w:pPr>
      <w:r>
        <w:t xml:space="preserve">[Your Full Name]</w:t>
      </w:r>
    </w:p>
    <w:p>
      <w:pPr>
        <w:pStyle w:val="BodyText"/>
      </w:pPr>
      <w:r>
        <w:t xml:space="preserve">Word Count Verification (Approx.): 850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ofessor Position, Argentina Buenos Aires</dc:title>
  <dc:creator/>
  <dc:language>en</dc:language>
  <cp:keywords/>
  <dcterms:created xsi:type="dcterms:W3CDTF">2026-07-23T01:01:12Z</dcterms:created>
  <dcterms:modified xsi:type="dcterms:W3CDTF">2026-07-23T01:01:12Z</dcterms:modified>
</cp:coreProperties>
</file>

<file path=docProps/custom.xml><?xml version="1.0" encoding="utf-8"?>
<Properties xmlns="http://schemas.openxmlformats.org/officeDocument/2006/custom-properties" xmlns:vt="http://schemas.openxmlformats.org/officeDocument/2006/docPropsVTypes"/>
</file>